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753801" w:rsidRDefault="00753801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753801" w:rsidRDefault="00753801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753801" w:rsidRDefault="00753801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753801" w:rsidRDefault="00753801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753801" w:rsidRDefault="00753801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753801" w:rsidRDefault="00753801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753801" w:rsidRDefault="00753801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753801" w:rsidRDefault="00753801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5B5B0776" w14:textId="5E826456" w:rsidR="00267BE4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6419921" w:history="1">
            <w:r w:rsidR="00267BE4" w:rsidRPr="003F25EB">
              <w:rPr>
                <w:rStyle w:val="a3"/>
                <w:noProof/>
              </w:rPr>
              <w:t xml:space="preserve">1. </w:t>
            </w:r>
            <w:r w:rsidR="00267BE4" w:rsidRPr="003F25EB">
              <w:rPr>
                <w:rStyle w:val="a3"/>
                <w:rFonts w:hint="eastAsia"/>
                <w:noProof/>
              </w:rPr>
              <w:t>測試及除錯工具</w:t>
            </w:r>
            <w:r w:rsidR="00267BE4">
              <w:rPr>
                <w:noProof/>
                <w:webHidden/>
              </w:rPr>
              <w:tab/>
            </w:r>
            <w:r w:rsidR="00267BE4">
              <w:rPr>
                <w:noProof/>
                <w:webHidden/>
              </w:rPr>
              <w:fldChar w:fldCharType="begin"/>
            </w:r>
            <w:r w:rsidR="00267BE4">
              <w:rPr>
                <w:noProof/>
                <w:webHidden/>
              </w:rPr>
              <w:instrText xml:space="preserve"> PAGEREF _Toc76419921 \h </w:instrText>
            </w:r>
            <w:r w:rsidR="00267BE4">
              <w:rPr>
                <w:noProof/>
                <w:webHidden/>
              </w:rPr>
            </w:r>
            <w:r w:rsidR="00267BE4"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1</w:t>
            </w:r>
            <w:r w:rsidR="00267BE4">
              <w:rPr>
                <w:noProof/>
                <w:webHidden/>
              </w:rPr>
              <w:fldChar w:fldCharType="end"/>
            </w:r>
          </w:hyperlink>
        </w:p>
        <w:p w14:paraId="4E3A210B" w14:textId="0582C00A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22" w:history="1">
            <w:r w:rsidRPr="003F25EB">
              <w:rPr>
                <w:rStyle w:val="a3"/>
                <w:noProof/>
              </w:rPr>
              <w:t xml:space="preserve">2. </w:t>
            </w:r>
            <w:r w:rsidRPr="003F25EB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28168" w14:textId="283C9370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23" w:history="1">
            <w:r w:rsidRPr="003F25EB">
              <w:rPr>
                <w:rStyle w:val="a3"/>
                <w:noProof/>
              </w:rPr>
              <w:t xml:space="preserve">3. </w:t>
            </w:r>
            <w:r w:rsidRPr="003F25EB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B4787" w14:textId="55698FD9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24" w:history="1">
            <w:r w:rsidRPr="003F25EB">
              <w:rPr>
                <w:rStyle w:val="a3"/>
                <w:noProof/>
              </w:rPr>
              <w:t xml:space="preserve">4. </w:t>
            </w:r>
            <w:r w:rsidRPr="003F25EB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3CA3A" w14:textId="6623E3FE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25" w:history="1">
            <w:r w:rsidRPr="003F25EB">
              <w:rPr>
                <w:rStyle w:val="a3"/>
                <w:noProof/>
              </w:rPr>
              <w:t xml:space="preserve">5. </w:t>
            </w:r>
            <w:r w:rsidRPr="003F25EB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1F826" w14:textId="193005C9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26" w:history="1">
            <w:r w:rsidRPr="003F25EB">
              <w:rPr>
                <w:rStyle w:val="a3"/>
                <w:noProof/>
              </w:rPr>
              <w:t xml:space="preserve">6. </w:t>
            </w:r>
            <w:r w:rsidRPr="003F25EB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9A4EB" w14:textId="4EE23B65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27" w:history="1">
            <w:r w:rsidRPr="003F25EB">
              <w:rPr>
                <w:rStyle w:val="a3"/>
                <w:noProof/>
              </w:rPr>
              <w:t xml:space="preserve">7. Object </w:t>
            </w:r>
            <w:r w:rsidRPr="003F25EB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8A06B" w14:textId="197808D3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28" w:history="1">
            <w:r w:rsidRPr="003F25EB">
              <w:rPr>
                <w:rStyle w:val="a3"/>
                <w:noProof/>
              </w:rPr>
              <w:t>8. Array</w:t>
            </w:r>
            <w:r w:rsidRPr="003F25EB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EE291" w14:textId="27A285F1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29" w:history="1">
            <w:r w:rsidRPr="003F25EB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6A945" w14:textId="129DC112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30" w:history="1">
            <w:r w:rsidRPr="003F25EB">
              <w:rPr>
                <w:rStyle w:val="a3"/>
                <w:noProof/>
              </w:rPr>
              <w:t xml:space="preserve">10. </w:t>
            </w:r>
            <w:r w:rsidRPr="003F25EB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898AE" w14:textId="4BC17208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31" w:history="1">
            <w:r w:rsidRPr="003F25EB">
              <w:rPr>
                <w:rStyle w:val="a3"/>
                <w:noProof/>
              </w:rPr>
              <w:t xml:space="preserve">11. </w:t>
            </w:r>
            <w:r w:rsidRPr="003F25EB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6122A" w14:textId="604061BD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32" w:history="1">
            <w:r w:rsidRPr="003F25EB">
              <w:rPr>
                <w:rStyle w:val="a3"/>
                <w:noProof/>
              </w:rPr>
              <w:t>12. window</w:t>
            </w:r>
            <w:r w:rsidRPr="003F25EB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3D5FC" w14:textId="0E560A38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33" w:history="1">
            <w:r w:rsidRPr="003F25EB">
              <w:rPr>
                <w:rStyle w:val="a3"/>
                <w:noProof/>
              </w:rPr>
              <w:t xml:space="preserve">13. </w:t>
            </w:r>
            <w:r w:rsidRPr="003F25EB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500C9" w14:textId="51351331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34" w:history="1">
            <w:r w:rsidRPr="003F25EB">
              <w:rPr>
                <w:rStyle w:val="a3"/>
                <w:noProof/>
              </w:rPr>
              <w:t xml:space="preserve">14. </w:t>
            </w:r>
            <w:r w:rsidRPr="003F25EB">
              <w:rPr>
                <w:rStyle w:val="a3"/>
                <w:rFonts w:hint="eastAsia"/>
                <w:noProof/>
              </w:rPr>
              <w:t>操作</w:t>
            </w:r>
            <w:r w:rsidRPr="003F25EB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BE980" w14:textId="10AD6F28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35" w:history="1">
            <w:r w:rsidRPr="003F25EB">
              <w:rPr>
                <w:rStyle w:val="a3"/>
                <w:noProof/>
              </w:rPr>
              <w:t xml:space="preserve">15. </w:t>
            </w:r>
            <w:r w:rsidRPr="003F25EB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99C1C" w14:textId="2D00DCC7" w:rsidR="00267BE4" w:rsidRDefault="00267BE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419936" w:history="1">
            <w:r w:rsidRPr="003F25EB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41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1E71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19F80817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C6F1D69" w14:textId="4E8FB8DB" w:rsidR="000936FD" w:rsidRDefault="00753801">
      <w:pPr>
        <w:widowControl/>
        <w:rPr>
          <w:rFonts w:ascii="標楷體" w:hAnsi="標楷體"/>
        </w:rPr>
      </w:pPr>
      <w:hyperlink r:id="rId9" w:history="1">
        <w:r w:rsidR="008A0FAA" w:rsidRPr="006D53F6">
          <w:rPr>
            <w:rStyle w:val="a3"/>
            <w:rFonts w:ascii="標楷體" w:hAnsi="標楷體"/>
          </w:rPr>
          <w:t>https://github.com/telunyang/javascript_iii_uiux</w:t>
        </w:r>
      </w:hyperlink>
    </w:p>
    <w:p w14:paraId="265F45DF" w14:textId="77777777" w:rsidR="008A0FAA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6419921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6419922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6419923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 w:hint="eastAsia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6419924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76419925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753801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753801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6419926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76419927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6419928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一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rFonts w:hint="eastAsia"/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>
      <w:pPr>
        <w:rPr>
          <w:rFonts w:hint="eastAsia"/>
        </w:rPr>
      </w:pPr>
    </w:p>
    <w:p w14:paraId="62EFF7BB" w14:textId="6C3433A3" w:rsidR="00184F06" w:rsidRPr="00402987" w:rsidRDefault="00184F06" w:rsidP="00184F06">
      <w:pPr>
        <w:pStyle w:val="1"/>
      </w:pPr>
      <w:bookmarkStart w:id="12" w:name="_Toc76419929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6419930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6419931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75DFCF9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C53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39EEC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8B192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5179A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B43516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6562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88B920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6E350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F4BAC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2AF87A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4774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78F9AB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EDE0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008AF4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6839E11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7CC0B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FAFF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1B29DB5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CFCD9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20F6D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34EC92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2CD49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892C7F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0EA67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4617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3EB19D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A6B1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AFB87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95CE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4432A1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57D5E3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59384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2B2A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C9F0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58E0B7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355A9CF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04557B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F4233F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19CF43C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68B92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26E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3B47D4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DC2D7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46DD06B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8A73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42D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D2BAB6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F5BCF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00A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3EFC79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0C8CD1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71A2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C7522D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1B3B9C8D" w:rsidR="00466A5C" w:rsidRPr="00466A5C" w:rsidRDefault="00212D86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6419932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6419933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753801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6419934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lastRenderedPageBreak/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753801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76419935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</w:t>
      </w:r>
      <w:proofErr w:type="gramEnd"/>
      <w:r w:rsidRPr="00402987">
        <w:rPr>
          <w:rFonts w:cs="Times New Roman"/>
          <w:szCs w:val="24"/>
        </w:rPr>
        <w:t>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753801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8638BB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F3ABD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14586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91619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59610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EB2F1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B5DD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CD3B4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A67279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265E8A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A9B15A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A99759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3FF85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280C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484FE0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D12E84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966B90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D4057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E2CFF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C503A5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DB547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543C41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6EAB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12857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C24EA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0504CE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13A3643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7E49004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19B88C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DAA83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74E84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FED30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2F20C4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str02.match(re02) 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的結果是否為</w:t>
            </w:r>
            <w:r w:rsidRPr="000C152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 Array? </w:t>
            </w:r>
            <w:r w:rsidRPr="000C152D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${</w:t>
            </w:r>
            <w:r w:rsidRPr="000C152D">
              <w:rPr>
                <w:rFonts w:ascii="Consolas" w:eastAsia="新細明體" w:hAnsi="Consolas" w:cs="新細明體"/>
                <w:color w:val="267F99"/>
                <w:w w:val="66"/>
                <w:kern w:val="0"/>
                <w:sz w:val="21"/>
                <w:szCs w:val="21"/>
              </w:rPr>
              <w:t>Array</w:t>
            </w:r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.</w:t>
            </w:r>
            <w:r w:rsidRPr="000C152D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isArray</w:t>
            </w:r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(</w:t>
            </w:r>
            <w:r w:rsidRPr="000C152D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match02</w:t>
            </w:r>
            <w:proofErr w:type="gramStart"/>
            <w:r w:rsidRPr="000C152D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)</w:t>
            </w:r>
            <w:r w:rsidRPr="000C152D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CDF91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DA373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084C12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F2A0E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A1480E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FA32CA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F62A1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B9793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6C0A0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CCA4AB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37A259C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6A5BF43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64B4237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6DC25FE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54E5230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757E0A7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7F64CDF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593EB9C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669C58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32CCD69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2773E6A6" w14:textId="7EA3ED61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246431AB" w14:textId="3BDA58E4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32D22BE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B6BB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908F7E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DDB534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97D835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23F5A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1949E4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87E44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14D484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3CDA35B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A4A8AD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38BC1A4A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34962B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515D24E1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7D5CA520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637B136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019656B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/v1/sticker/384169612/iPhone/sticker_animation@2x.png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7F8A3645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7450FC4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61EC6932" w14:textId="65F03541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</w:t>
            </w:r>
            <w:r w:rsidRPr="00B373F4">
              <w:rPr>
                <w:rFonts w:ascii="Consolas" w:eastAsia="新細明體" w:hAnsi="Consolas" w:cs="Consolas"/>
                <w:color w:val="008000"/>
                <w:w w:val="50"/>
                <w:kern w:val="0"/>
                <w:sz w:val="21"/>
                <w:szCs w:val="21"/>
              </w:rPr>
              <w:t>…</w:t>
            </w:r>
            <w:r w:rsidRPr="00B373F4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sticker/384169603/iPhone/sticker_animation@2x.png</w:t>
            </w: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  <w:r w:rsidRPr="00B373F4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</w:t>
            </w:r>
          </w:p>
          <w:p w14:paraId="458C7EC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39E95DE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8C55D09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68EF97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4605F45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6D7CB0AF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93110C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B373F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B373F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B373F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1C01F3B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EFA513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373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319C8B77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9F2B98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373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373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373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373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373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585E7B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F2D5C9D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373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46DB42" w14:textId="77777777" w:rsidR="00B373F4" w:rsidRPr="00B373F4" w:rsidRDefault="00B373F4" w:rsidP="00B373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7C9C33C1" w:rsidR="00763310" w:rsidRPr="00763310" w:rsidRDefault="00B373F4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373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6419936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5A09E17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A9BD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9879C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3432DB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8FC47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70D8F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3FECAB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16748C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F6F9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2485B9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EE1C4D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5C0802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5012B4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E5941D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A6FF03B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5FDD2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FB3F33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25865AD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816D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4701D8E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C2A8AF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7219F9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F41B6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CB2292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F9F5B5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54033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1221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0BFC0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D017A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27E7E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F7CC3B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562A1F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EC52D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7C33520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DED8C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B2ECBB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4A16A0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52EE9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97D11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13CA4E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64C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19C98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5473CE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8EB736C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B7E6A9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18E3B2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2AE3F8B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C917D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35B2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74ECEA2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3FDF546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75B5A77D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4E76FD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4DB9F6F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43A76F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287B416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1B885ABE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0DF47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767E04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713F15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1E5F8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F42F45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A3851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35B00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DD861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2B5B0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0110078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74BEC2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AECDD0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A68E5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F370C35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DC2033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CC214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25E8C6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D122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35FEC6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FD7B59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7471BAD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D122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A194B62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122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D122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6DBC74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7E37D6A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4F2C17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15B4D5D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6B3CEE9" w14:textId="77777777" w:rsidR="00D12216" w:rsidRPr="00D12216" w:rsidRDefault="00D12216" w:rsidP="00D122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1A273271" w:rsidR="00E17F86" w:rsidRPr="000A31FA" w:rsidRDefault="00D12216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22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753801" w:rsidP="00565366">
      <w:pPr>
        <w:rPr>
          <w:rFonts w:cs="Courier New"/>
          <w:szCs w:val="24"/>
        </w:rPr>
      </w:pPr>
      <w:hyperlink r:id="rId56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753801" w:rsidP="002D0098">
      <w:pPr>
        <w:rPr>
          <w:rStyle w:val="a3"/>
        </w:rPr>
      </w:pPr>
      <w:hyperlink r:id="rId57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8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753801" w:rsidP="00B94C3E">
            <w:hyperlink r:id="rId59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6CF39A3F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數據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lastRenderedPageBreak/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lastRenderedPageBreak/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12BFDF4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65A9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E805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FD6A0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D8AC9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62CD7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7029AF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CFC2347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FE20248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C7E536E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53838A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FEA4A8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A391CF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1A05DA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0D5F646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9C503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4ABD09D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12E829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0055021A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3E3CBE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6AD1FB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AA582E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A9C655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E95B28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5AD41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883A6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60B9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rl"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66745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688A366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56C10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6E8D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</w:t>
            </w:r>
            <w:proofErr w:type="gramStart"/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58EDFF6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32BD2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8E6FE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3167033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7F37E8B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34A765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4AAB756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2EC48D7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326C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6DA299DF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11F5DF1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7C88E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49C5F4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5DFF24F1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3913B6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48B5DEA5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2B3C4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9B35B10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B9394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D7F333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2399B628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3063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createTextNode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o</w:t>
            </w:r>
            <w:r w:rsidRPr="00D3063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[</w:t>
            </w:r>
            <w:r w:rsidRPr="00D3063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id"</w:t>
            </w:r>
            <w:r w:rsidRPr="00D3063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]);</w:t>
            </w:r>
          </w:p>
          <w:p w14:paraId="5AEDF31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92F1DF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55ED47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787C7A9B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886E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DBB8F6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5390E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D306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4EBD2F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08A20D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343D842C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7044F5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D306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64C81F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245E2F58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D306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C4B13E4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306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06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46F24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7C8C56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C4A3BA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6DFBF99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C63E82" w14:textId="77777777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730B523D" w:rsidR="00D30633" w:rsidRPr="00D30633" w:rsidRDefault="00D30633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06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p w14:paraId="7A800EC1" w14:textId="77777777" w:rsidR="00B94C3E" w:rsidRPr="008B77A9" w:rsidRDefault="00B94C3E" w:rsidP="005D318B"/>
    <w:sectPr w:rsidR="00B94C3E" w:rsidRPr="008B77A9" w:rsidSect="0044394B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46F46" w14:textId="77777777" w:rsidR="00784CF2" w:rsidRDefault="00784CF2" w:rsidP="00373011">
      <w:r>
        <w:separator/>
      </w:r>
    </w:p>
  </w:endnote>
  <w:endnote w:type="continuationSeparator" w:id="0">
    <w:p w14:paraId="1D51AC8D" w14:textId="77777777" w:rsidR="00784CF2" w:rsidRDefault="00784CF2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753801" w:rsidRDefault="00753801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753801" w:rsidRDefault="0075380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753801" w:rsidRDefault="00753801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753801" w:rsidRDefault="0075380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88DD92" w14:textId="77777777" w:rsidR="00784CF2" w:rsidRDefault="00784CF2" w:rsidP="00373011">
      <w:r>
        <w:separator/>
      </w:r>
    </w:p>
  </w:footnote>
  <w:footnote w:type="continuationSeparator" w:id="0">
    <w:p w14:paraId="01B64F8C" w14:textId="77777777" w:rsidR="00784CF2" w:rsidRDefault="00784CF2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Nq0FABmcn+Q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23ED"/>
    <w:rsid w:val="00293B82"/>
    <w:rsid w:val="00294BED"/>
    <w:rsid w:val="00297200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61E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A71EC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1D40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A86"/>
    <w:rsid w:val="00B6306C"/>
    <w:rsid w:val="00B6386E"/>
    <w:rsid w:val="00B6514F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0633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3A7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47"/>
    <w:rsid w:val="00FD546D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developers.google.com/speed/libraries" TargetMode="External"/><Relationship Id="rId5" Type="http://schemas.openxmlformats.org/officeDocument/2006/relationships/settings" Target="settings.xml"/><Relationship Id="rId61" Type="http://schemas.openxmlformats.org/officeDocument/2006/relationships/fontTable" Target="fontTable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hyperlink" Target="https://developer.mozilla.org/zh-TW/docs/Web/API/Fetch_API/Using_Fetch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.mozilla.org/zh-TW/docs/Web/JavaScript/Reference/Operators/typeof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wcc723.github.io/javascript/2017/12/28/javascript-fetch/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uiu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55FD8E-AE22-4F30-97F9-370FB7948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4</TotalTime>
  <Pages>1</Pages>
  <Words>12868</Words>
  <Characters>73352</Characters>
  <Application>Microsoft Office Word</Application>
  <DocSecurity>0</DocSecurity>
  <Lines>611</Lines>
  <Paragraphs>172</Paragraphs>
  <ScaleCrop>false</ScaleCrop>
  <Company/>
  <LinksUpToDate>false</LinksUpToDate>
  <CharactersWithSpaces>8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910</cp:revision>
  <cp:lastPrinted>2021-07-05T15:25:00Z</cp:lastPrinted>
  <dcterms:created xsi:type="dcterms:W3CDTF">2021-03-11T06:58:00Z</dcterms:created>
  <dcterms:modified xsi:type="dcterms:W3CDTF">2021-07-05T15:25:00Z</dcterms:modified>
</cp:coreProperties>
</file>